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3158" w:rsidRPr="00333158" w:rsidRDefault="00333158" w:rsidP="00333158">
      <w:pPr>
        <w:jc w:val="center"/>
        <w:rPr>
          <w:rFonts w:ascii="Verdana" w:hAnsi="Verdana" w:cs="Times New Roman"/>
          <w:b/>
          <w:sz w:val="28"/>
          <w:lang w:val="es-ES_tradnl"/>
        </w:rPr>
      </w:pPr>
      <w:bookmarkStart w:id="0" w:name="_GoBack"/>
      <w:bookmarkEnd w:id="0"/>
      <w:r w:rsidRPr="00333158">
        <w:rPr>
          <w:rFonts w:ascii="Verdana" w:hAnsi="Verdana" w:cs="Times New Roman"/>
          <w:b/>
          <w:bCs/>
          <w:sz w:val="28"/>
          <w:lang w:val="es-ES_tradnl"/>
        </w:rPr>
        <w:t>Gana un premio, no traigas la gripe: Cómo prevenir enfermedades en animales y personas</w:t>
      </w:r>
    </w:p>
    <w:p w:rsidR="007B65A0" w:rsidRPr="00333158" w:rsidRDefault="007B65A0" w:rsidP="007B65A0">
      <w:pPr>
        <w:jc w:val="center"/>
        <w:rPr>
          <w:rFonts w:ascii="Verdana" w:eastAsia="Verdana" w:hAnsi="Verdana" w:cs="Verdana"/>
          <w:b/>
          <w:sz w:val="24"/>
          <w:szCs w:val="24"/>
          <w:lang w:val="es-ES_tradnl"/>
        </w:rPr>
      </w:pPr>
    </w:p>
    <w:p w:rsidR="00333158" w:rsidRPr="00333158" w:rsidRDefault="00333158" w:rsidP="00333158">
      <w:pPr>
        <w:jc w:val="center"/>
        <w:rPr>
          <w:rFonts w:ascii="Verdana" w:eastAsia="Verdana" w:hAnsi="Verdana" w:cs="Verdana"/>
          <w:b/>
          <w:bCs/>
          <w:sz w:val="24"/>
          <w:szCs w:val="24"/>
          <w:u w:val="single"/>
          <w:lang w:val="es-ES_tradnl"/>
        </w:rPr>
      </w:pPr>
      <w:r w:rsidRPr="00333158">
        <w:rPr>
          <w:rFonts w:ascii="Verdana" w:eastAsia="Verdana" w:hAnsi="Verdana" w:cs="Verdana"/>
          <w:b/>
          <w:bCs/>
          <w:sz w:val="24"/>
          <w:szCs w:val="24"/>
          <w:u w:val="single"/>
          <w:lang w:val="es-ES_tradnl"/>
        </w:rPr>
        <w:t xml:space="preserve">Lección 6: ¿Qué salió mal en la feria? </w:t>
      </w:r>
    </w:p>
    <w:p w:rsidR="007B65A0" w:rsidRPr="00333158" w:rsidRDefault="007B65A0" w:rsidP="007B65A0">
      <w:pPr>
        <w:jc w:val="center"/>
        <w:rPr>
          <w:rFonts w:ascii="Verdana" w:eastAsia="Verdana" w:hAnsi="Verdana" w:cs="Verdana"/>
          <w:b/>
          <w:sz w:val="24"/>
          <w:szCs w:val="24"/>
          <w:lang w:val="es-ES_tradnl"/>
        </w:rPr>
      </w:pPr>
    </w:p>
    <w:p w:rsidR="007B65A0" w:rsidRPr="00333158" w:rsidRDefault="007B65A0" w:rsidP="007B65A0">
      <w:pPr>
        <w:rPr>
          <w:rFonts w:ascii="Verdana" w:eastAsia="Verdana" w:hAnsi="Verdana" w:cs="Verdana"/>
          <w:b/>
          <w:sz w:val="24"/>
          <w:szCs w:val="24"/>
          <w:lang w:val="es-419"/>
        </w:rPr>
      </w:pPr>
    </w:p>
    <w:p w:rsidR="00333158" w:rsidRPr="00333158" w:rsidRDefault="00333158" w:rsidP="00333158">
      <w:pPr>
        <w:pStyle w:val="YIA-LO-answer"/>
        <w:numPr>
          <w:ilvl w:val="0"/>
          <w:numId w:val="5"/>
        </w:numPr>
        <w:rPr>
          <w:b/>
          <w:lang w:val="es-ES_tradnl"/>
        </w:rPr>
      </w:pPr>
      <w:r w:rsidRPr="00333158">
        <w:rPr>
          <w:b/>
          <w:lang w:val="es-ES_tradnl"/>
        </w:rPr>
        <w:t xml:space="preserve">Dime cómo tú y tus animales pueden contraer gérmenes. </w:t>
      </w:r>
    </w:p>
    <w:p w:rsidR="00333158" w:rsidRPr="00333158" w:rsidRDefault="00333158" w:rsidP="00333158">
      <w:pPr>
        <w:pStyle w:val="YIA-LO-answer"/>
        <w:numPr>
          <w:ilvl w:val="0"/>
          <w:numId w:val="5"/>
        </w:numPr>
        <w:rPr>
          <w:b/>
          <w:lang w:val="es-ES_tradnl"/>
        </w:rPr>
      </w:pPr>
      <w:r w:rsidRPr="00333158">
        <w:rPr>
          <w:b/>
          <w:lang w:val="es-ES_tradnl"/>
        </w:rPr>
        <w:t xml:space="preserve">Dime de qué formas tú y tus animales pueden mantenerse sanos en casa y en la feria. </w:t>
      </w:r>
    </w:p>
    <w:p w:rsidR="00333158" w:rsidRPr="00333158" w:rsidRDefault="00333158" w:rsidP="00333158">
      <w:pPr>
        <w:pStyle w:val="YIA-LO-answer"/>
        <w:numPr>
          <w:ilvl w:val="0"/>
          <w:numId w:val="5"/>
        </w:numPr>
        <w:rPr>
          <w:b/>
          <w:lang w:val="es-ES_tradnl"/>
        </w:rPr>
      </w:pPr>
      <w:r w:rsidRPr="00333158">
        <w:rPr>
          <w:b/>
          <w:lang w:val="es-ES_tradnl"/>
        </w:rPr>
        <w:t>Dime qué personas pueden ayudarte a ti y a tus animales a mantenerse sanos y a detener que la transmisión de gérmenes.</w:t>
      </w:r>
    </w:p>
    <w:p w:rsidR="007B65A0" w:rsidRPr="00333158" w:rsidRDefault="007B65A0" w:rsidP="007B65A0">
      <w:pPr>
        <w:pStyle w:val="YIA-LO-answer"/>
        <w:rPr>
          <w:b/>
          <w:lang w:val="es-ES_tradnl"/>
        </w:rPr>
      </w:pPr>
    </w:p>
    <w:p w:rsidR="007B65A0" w:rsidRPr="00333158" w:rsidRDefault="007B65A0" w:rsidP="007B65A0">
      <w:pPr>
        <w:rPr>
          <w:lang w:val="es-419"/>
        </w:rPr>
      </w:pPr>
    </w:p>
    <w:p w:rsidR="006A586D" w:rsidRPr="00333158" w:rsidRDefault="00893521">
      <w:pPr>
        <w:rPr>
          <w:lang w:val="es-419"/>
        </w:rPr>
      </w:pPr>
    </w:p>
    <w:sectPr w:rsidR="006A586D" w:rsidRPr="003331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CA3585"/>
    <w:multiLevelType w:val="hybridMultilevel"/>
    <w:tmpl w:val="D054C5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E1E0B16"/>
    <w:multiLevelType w:val="hybridMultilevel"/>
    <w:tmpl w:val="F746CFA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596E2457"/>
    <w:multiLevelType w:val="hybridMultilevel"/>
    <w:tmpl w:val="BB6A81A4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760C9B"/>
    <w:multiLevelType w:val="hybridMultilevel"/>
    <w:tmpl w:val="69623BD0"/>
    <w:lvl w:ilvl="0" w:tplc="16BEF474">
      <w:start w:val="1"/>
      <w:numFmt w:val="decimal"/>
      <w:lvlText w:val="%1."/>
      <w:lvlJc w:val="left"/>
      <w:pPr>
        <w:ind w:left="1080" w:hanging="360"/>
      </w:pPr>
      <w:rPr>
        <w:rFonts w:ascii="Verdana" w:hAnsi="Verdana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ED75B2C"/>
    <w:multiLevelType w:val="hybridMultilevel"/>
    <w:tmpl w:val="DADA6C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ze1sDA0tDQxMTZS0lEKTi0uzszPAykwrAUAhMaWQywAAAA="/>
  </w:docVars>
  <w:rsids>
    <w:rsidRoot w:val="007B65A0"/>
    <w:rsid w:val="00333158"/>
    <w:rsid w:val="003B7C28"/>
    <w:rsid w:val="00564A2F"/>
    <w:rsid w:val="005E3FE2"/>
    <w:rsid w:val="007B65A0"/>
    <w:rsid w:val="00893521"/>
    <w:rsid w:val="009A19E4"/>
    <w:rsid w:val="00E34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3CB56D9-6B9A-4ED6-8A11-0526E6B72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7B65A0"/>
    <w:pPr>
      <w:spacing w:after="0" w:line="276" w:lineRule="auto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65A0"/>
    <w:pPr>
      <w:ind w:left="720"/>
      <w:contextualSpacing/>
    </w:pPr>
  </w:style>
  <w:style w:type="paragraph" w:customStyle="1" w:styleId="YIA-LO-answer">
    <w:name w:val="YIA-LO-answer"/>
    <w:basedOn w:val="Normal"/>
    <w:link w:val="YIA-LO-answerChar"/>
    <w:qFormat/>
    <w:rsid w:val="007B65A0"/>
    <w:pPr>
      <w:ind w:left="1080"/>
    </w:pPr>
    <w:rPr>
      <w:rFonts w:ascii="Verdana" w:hAnsi="Verdana"/>
      <w:sz w:val="24"/>
    </w:rPr>
  </w:style>
  <w:style w:type="character" w:customStyle="1" w:styleId="YIA-LO-answerChar">
    <w:name w:val="YIA-LO-answer Char"/>
    <w:basedOn w:val="DefaultParagraphFont"/>
    <w:link w:val="YIA-LO-answer"/>
    <w:rsid w:val="007B65A0"/>
    <w:rPr>
      <w:rFonts w:ascii="Verdana" w:eastAsia="Arial" w:hAnsi="Verdana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Molly J [CFSPH]</dc:creator>
  <cp:keywords/>
  <dc:description/>
  <cp:lastModifiedBy>Lenardon, Maria V [CFSPH]</cp:lastModifiedBy>
  <cp:revision>2</cp:revision>
  <dcterms:created xsi:type="dcterms:W3CDTF">2021-08-19T20:13:00Z</dcterms:created>
  <dcterms:modified xsi:type="dcterms:W3CDTF">2021-08-19T20:13:00Z</dcterms:modified>
</cp:coreProperties>
</file>